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D530C9" w14:textId="7908EC09" w:rsidR="00434D10" w:rsidRPr="00772977" w:rsidRDefault="00DA021A">
      <w:r>
        <w:rPr>
          <w:noProof/>
          <w:lang w:eastAsia="pl-PL"/>
        </w:rPr>
        <w:drawing>
          <wp:inline distT="0" distB="0" distL="0" distR="0" wp14:anchorId="0FEFCCD4" wp14:editId="64E2E293">
            <wp:extent cx="5760720" cy="605155"/>
            <wp:effectExtent l="0" t="0" r="0" b="4445"/>
            <wp:docPr id="1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5467" w14:textId="77777777" w:rsidR="00E431E6" w:rsidRPr="00772977" w:rsidRDefault="00E431E6" w:rsidP="00E431E6">
      <w:pPr>
        <w:widowControl w:val="0"/>
        <w:spacing w:after="0" w:line="240" w:lineRule="auto"/>
        <w:rPr>
          <w:rFonts w:eastAsia="Arial Unicode MS" w:cs="Arial Unicode MS"/>
          <w:color w:val="000000"/>
          <w:lang w:eastAsia="pl-PL" w:bidi="pl-PL"/>
        </w:rPr>
      </w:pPr>
      <w:r w:rsidRPr="00772977">
        <w:rPr>
          <w:rFonts w:eastAsia="Arial Unicode MS" w:cs="Arial Unicode MS"/>
          <w:color w:val="000000"/>
          <w:lang w:eastAsia="pl-PL" w:bidi="pl-PL"/>
        </w:rPr>
        <w:t>Załącznik nr 2 do Regulaminu odbywania szkoleń dla pracowników</w:t>
      </w:r>
    </w:p>
    <w:p w14:paraId="2E5BD4E7" w14:textId="77777777" w:rsidR="00E431E6" w:rsidRPr="00772977" w:rsidRDefault="00E431E6" w:rsidP="00E431E6">
      <w:pPr>
        <w:widowControl w:val="0"/>
        <w:spacing w:after="0" w:line="240" w:lineRule="auto"/>
        <w:jc w:val="center"/>
        <w:rPr>
          <w:rFonts w:eastAsia="Arial Unicode MS" w:cs="Arial Unicode MS"/>
          <w:b/>
          <w:color w:val="000000"/>
          <w:lang w:eastAsia="pl-PL" w:bidi="pl-PL"/>
        </w:rPr>
      </w:pPr>
    </w:p>
    <w:p w14:paraId="14036176" w14:textId="77777777" w:rsidR="00E431E6" w:rsidRPr="00772977" w:rsidRDefault="00E431E6" w:rsidP="003D7A08">
      <w:pPr>
        <w:widowControl w:val="0"/>
        <w:spacing w:after="0" w:line="240" w:lineRule="auto"/>
        <w:jc w:val="center"/>
        <w:rPr>
          <w:rFonts w:eastAsia="Arial Unicode MS" w:cs="Arial Unicode MS"/>
          <w:color w:val="000000"/>
          <w:lang w:eastAsia="pl-PL" w:bidi="pl-PL"/>
        </w:rPr>
      </w:pPr>
    </w:p>
    <w:p w14:paraId="60BEA08A" w14:textId="227D8EEF" w:rsidR="00E431E6" w:rsidRPr="00772977" w:rsidRDefault="00E431E6" w:rsidP="003D7A08">
      <w:pPr>
        <w:widowControl w:val="0"/>
        <w:spacing w:after="0" w:line="240" w:lineRule="auto"/>
        <w:jc w:val="center"/>
        <w:rPr>
          <w:rFonts w:eastAsia="Arial Unicode MS" w:cs="Arial Unicode MS"/>
          <w:color w:val="000000"/>
          <w:lang w:eastAsia="pl-PL" w:bidi="pl-PL"/>
        </w:rPr>
      </w:pPr>
      <w:r w:rsidRPr="00772977">
        <w:rPr>
          <w:rFonts w:eastAsia="Arial Unicode MS" w:cs="Arial Unicode MS"/>
          <w:color w:val="000000"/>
          <w:lang w:eastAsia="pl-PL" w:bidi="pl-PL"/>
        </w:rPr>
        <w:t xml:space="preserve">FORMULARZ REKRUTACJI UCZESTNICTWA </w:t>
      </w:r>
      <w:r w:rsidR="003E5BB3">
        <w:rPr>
          <w:rFonts w:eastAsia="Arial Unicode MS" w:cs="Arial Unicode MS"/>
          <w:color w:val="000000"/>
          <w:lang w:eastAsia="pl-PL" w:bidi="pl-PL"/>
        </w:rPr>
        <w:t>W</w:t>
      </w:r>
      <w:r w:rsidR="003E5BB3" w:rsidRPr="00772977">
        <w:rPr>
          <w:rFonts w:eastAsia="Arial Unicode MS" w:cs="Arial Unicode MS"/>
          <w:color w:val="000000"/>
          <w:lang w:eastAsia="pl-PL" w:bidi="pl-PL"/>
        </w:rPr>
        <w:t xml:space="preserve"> </w:t>
      </w:r>
      <w:r w:rsidRPr="00772977">
        <w:rPr>
          <w:rFonts w:eastAsia="Arial Unicode MS" w:cs="Arial Unicode MS"/>
          <w:color w:val="000000"/>
          <w:lang w:eastAsia="pl-PL" w:bidi="pl-PL"/>
        </w:rPr>
        <w:t>SZKOLENI</w:t>
      </w:r>
      <w:r w:rsidR="003E5BB3">
        <w:rPr>
          <w:rFonts w:eastAsia="Arial Unicode MS" w:cs="Arial Unicode MS"/>
          <w:color w:val="000000"/>
          <w:lang w:eastAsia="pl-PL" w:bidi="pl-PL"/>
        </w:rPr>
        <w:t>U</w:t>
      </w:r>
    </w:p>
    <w:p w14:paraId="0C21C293" w14:textId="77777777" w:rsidR="00E431E6" w:rsidRPr="00772977" w:rsidRDefault="00E431E6" w:rsidP="003D7A08">
      <w:pPr>
        <w:widowControl w:val="0"/>
        <w:spacing w:after="0" w:line="240" w:lineRule="auto"/>
        <w:jc w:val="center"/>
        <w:rPr>
          <w:rFonts w:eastAsia="Arial Unicode MS" w:cs="Arial Unicode MS"/>
          <w:color w:val="000000"/>
          <w:lang w:eastAsia="pl-PL" w:bidi="pl-PL"/>
        </w:rPr>
      </w:pPr>
      <w:r w:rsidRPr="00772977">
        <w:rPr>
          <w:rFonts w:eastAsia="Arial Unicode MS" w:cs="Arial Unicode MS"/>
          <w:color w:val="000000"/>
          <w:lang w:eastAsia="pl-PL" w:bidi="pl-PL"/>
        </w:rPr>
        <w:t>DLA PRACOWNIKÓW</w:t>
      </w:r>
    </w:p>
    <w:p w14:paraId="06323F39" w14:textId="77777777" w:rsidR="00E431E6" w:rsidRPr="00772977" w:rsidRDefault="00E431E6" w:rsidP="003D7A08">
      <w:pPr>
        <w:jc w:val="center"/>
        <w:rPr>
          <w:rFonts w:cstheme="minorHAnsi"/>
          <w:bCs/>
        </w:rPr>
      </w:pPr>
      <w:r w:rsidRPr="00772977">
        <w:rPr>
          <w:rFonts w:eastAsia="Arial Unicode MS" w:cs="Arial Unicode MS"/>
          <w:color w:val="000000"/>
          <w:lang w:eastAsia="pl-PL" w:bidi="pl-PL"/>
        </w:rPr>
        <w:t>w projekcie  „</w:t>
      </w:r>
      <w:r w:rsidRPr="00772977">
        <w:rPr>
          <w:rFonts w:eastAsia="Tahoma"/>
          <w:color w:val="090A13"/>
        </w:rPr>
        <w:t>Zintegrowany Program Rozwoju Akademii Górniczo-Hutniczej w Krakowie</w:t>
      </w:r>
      <w:r w:rsidRPr="00772977">
        <w:rPr>
          <w:rFonts w:eastAsia="Calibri" w:cstheme="minorHAnsi"/>
        </w:rPr>
        <w:t xml:space="preserve">”  nr </w:t>
      </w:r>
      <w:r w:rsidRPr="00772977">
        <w:rPr>
          <w:rFonts w:cstheme="minorHAnsi"/>
          <w:bCs/>
        </w:rPr>
        <w:t>POWR.03.05.00-00-Z307/17-00</w:t>
      </w:r>
    </w:p>
    <w:p w14:paraId="0F1E4373" w14:textId="77777777" w:rsidR="00E431E6" w:rsidRPr="00772977" w:rsidRDefault="00E431E6" w:rsidP="00E431E6">
      <w:pPr>
        <w:pStyle w:val="Akapitzlist"/>
        <w:numPr>
          <w:ilvl w:val="0"/>
          <w:numId w:val="1"/>
        </w:numPr>
      </w:pPr>
      <w:r w:rsidRPr="00772977">
        <w:t>Dane osobowe kandydata/ki</w:t>
      </w:r>
    </w:p>
    <w:p w14:paraId="170E47FB" w14:textId="02B4C3C4" w:rsidR="00E431E6" w:rsidRPr="00772977" w:rsidRDefault="00E431E6" w:rsidP="003D7A08">
      <w:pPr>
        <w:pStyle w:val="Akapitzlist"/>
        <w:numPr>
          <w:ilvl w:val="1"/>
          <w:numId w:val="1"/>
        </w:numPr>
        <w:ind w:left="993" w:hanging="284"/>
      </w:pPr>
      <w:r w:rsidRPr="00772977">
        <w:t>Imię i nazwisko</w:t>
      </w:r>
      <w:r w:rsidR="003E5BB3">
        <w:t>:</w:t>
      </w:r>
      <w:r w:rsidRPr="00772977">
        <w:t xml:space="preserve"> ……………………………..</w:t>
      </w:r>
    </w:p>
    <w:p w14:paraId="19EC1A50" w14:textId="37641AD6" w:rsidR="00E431E6" w:rsidRPr="00772977" w:rsidRDefault="005D5131" w:rsidP="003D7A08">
      <w:pPr>
        <w:pStyle w:val="Akapitzlist"/>
        <w:numPr>
          <w:ilvl w:val="1"/>
          <w:numId w:val="1"/>
        </w:numPr>
        <w:ind w:left="993" w:hanging="284"/>
      </w:pPr>
      <w:r w:rsidRPr="00772977">
        <w:t>Email:</w:t>
      </w:r>
      <w:r w:rsidR="00E431E6" w:rsidRPr="00772977">
        <w:t xml:space="preserve"> ………………………….</w:t>
      </w:r>
    </w:p>
    <w:p w14:paraId="11BA3666" w14:textId="6BC6DDEA" w:rsidR="00E431E6" w:rsidRPr="00772977" w:rsidRDefault="00E431E6" w:rsidP="003D7A08">
      <w:pPr>
        <w:pStyle w:val="Akapitzlist"/>
        <w:numPr>
          <w:ilvl w:val="1"/>
          <w:numId w:val="1"/>
        </w:numPr>
        <w:ind w:left="993" w:hanging="284"/>
      </w:pPr>
      <w:r w:rsidRPr="00772977">
        <w:t>Stanowisko</w:t>
      </w:r>
      <w:r w:rsidR="003E5BB3">
        <w:t>:</w:t>
      </w:r>
      <w:r w:rsidRPr="00772977">
        <w:t xml:space="preserve"> ………………………………</w:t>
      </w:r>
    </w:p>
    <w:p w14:paraId="2FC59789" w14:textId="473C3E30" w:rsidR="00E431E6" w:rsidRPr="00772977" w:rsidRDefault="00E431E6" w:rsidP="003D7A08">
      <w:pPr>
        <w:pStyle w:val="Akapitzlist"/>
        <w:numPr>
          <w:ilvl w:val="1"/>
          <w:numId w:val="1"/>
        </w:numPr>
        <w:ind w:left="993" w:hanging="284"/>
      </w:pPr>
      <w:r w:rsidRPr="00772977">
        <w:t xml:space="preserve">Jednostka </w:t>
      </w:r>
      <w:r w:rsidR="00794568">
        <w:t>organizacyjna</w:t>
      </w:r>
      <w:r w:rsidR="00794568" w:rsidRPr="00772977">
        <w:t xml:space="preserve"> </w:t>
      </w:r>
      <w:r w:rsidRPr="00772977">
        <w:t>AGH</w:t>
      </w:r>
      <w:r w:rsidR="003E5BB3">
        <w:t>:</w:t>
      </w:r>
      <w:r w:rsidRPr="00772977">
        <w:t xml:space="preserve"> ………………………………….</w:t>
      </w:r>
    </w:p>
    <w:p w14:paraId="03FCA495" w14:textId="77777777" w:rsidR="001E6E25" w:rsidRDefault="00E431E6" w:rsidP="003D7A08">
      <w:pPr>
        <w:pStyle w:val="Akapitzlist"/>
        <w:numPr>
          <w:ilvl w:val="1"/>
          <w:numId w:val="1"/>
        </w:numPr>
        <w:ind w:left="993" w:hanging="284"/>
      </w:pPr>
      <w:r w:rsidRPr="00772977">
        <w:t>Podstawa zatrudnienia: etat / umowa cywilnoprawna nr ……………………….</w:t>
      </w:r>
      <w:r w:rsidR="007750DA">
        <w:t xml:space="preserve"> </w:t>
      </w:r>
    </w:p>
    <w:p w14:paraId="4A532A40" w14:textId="52D026BE" w:rsidR="00E431E6" w:rsidRDefault="001E6E25" w:rsidP="001E6E25">
      <w:pPr>
        <w:pStyle w:val="Akapitzlist"/>
        <w:numPr>
          <w:ilvl w:val="1"/>
          <w:numId w:val="1"/>
        </w:numPr>
        <w:ind w:left="993" w:hanging="284"/>
      </w:pPr>
      <w:r>
        <w:t>Data zakończenia zatrudnienia (w przypadku umów na czas określony): ……………..</w:t>
      </w:r>
      <w:r w:rsidR="007750DA">
        <w:t xml:space="preserve"> </w:t>
      </w:r>
    </w:p>
    <w:p w14:paraId="075D0D14" w14:textId="29590842" w:rsidR="00075E6D" w:rsidRPr="00772977" w:rsidRDefault="00075E6D" w:rsidP="001E6E25">
      <w:pPr>
        <w:pStyle w:val="Akapitzlist"/>
        <w:numPr>
          <w:ilvl w:val="1"/>
          <w:numId w:val="1"/>
        </w:numPr>
        <w:ind w:left="993" w:hanging="284"/>
      </w:pPr>
      <w:r>
        <w:t xml:space="preserve">Pełniona funkcja kierownicza (pracownicy dydaktyczni): </w:t>
      </w:r>
      <w:r w:rsidRPr="00772977">
        <w:t>……………………………..</w:t>
      </w:r>
      <w:r>
        <w:br/>
      </w:r>
      <w:r w:rsidRPr="00772977">
        <w:t>……………………………..</w:t>
      </w:r>
    </w:p>
    <w:p w14:paraId="5FEEF825" w14:textId="23CCFDE1" w:rsidR="00E431E6" w:rsidRPr="00772977" w:rsidRDefault="00E431E6" w:rsidP="00075E6D">
      <w:pPr>
        <w:pStyle w:val="Akapitzlist"/>
        <w:numPr>
          <w:ilvl w:val="0"/>
          <w:numId w:val="1"/>
        </w:numPr>
      </w:pPr>
      <w:r w:rsidRPr="00772977">
        <w:t xml:space="preserve">Wybrane Szkolenie oraz termin: </w:t>
      </w:r>
      <w:r w:rsidR="00075E6D">
        <w:t>Zad. 6, poz. 911</w:t>
      </w:r>
      <w:r w:rsidR="006D4F07">
        <w:t>,</w:t>
      </w:r>
      <w:r w:rsidR="00075E6D">
        <w:t xml:space="preserve"> </w:t>
      </w:r>
      <w:r w:rsidR="00075E6D" w:rsidRPr="006D4F07">
        <w:rPr>
          <w:i/>
        </w:rPr>
        <w:t>Komunikacja i formy wsparcia edukacyjnego studentów z zaburzeniami psychicznymi</w:t>
      </w:r>
      <w:r w:rsidR="006D4F07">
        <w:t xml:space="preserve">, </w:t>
      </w:r>
      <w:r w:rsidR="00075E6D">
        <w:t xml:space="preserve"> 4-29 listopada 2019</w:t>
      </w:r>
      <w:r w:rsidR="00405532">
        <w:t>.</w:t>
      </w:r>
      <w:bookmarkStart w:id="0" w:name="_GoBack"/>
      <w:bookmarkEnd w:id="0"/>
    </w:p>
    <w:p w14:paraId="5117997F" w14:textId="53024AF3" w:rsidR="00E431E6" w:rsidRPr="00075E6D" w:rsidRDefault="00E431E6" w:rsidP="00772977">
      <w:pPr>
        <w:pStyle w:val="Akapitzlist"/>
        <w:numPr>
          <w:ilvl w:val="0"/>
          <w:numId w:val="1"/>
        </w:numPr>
        <w:jc w:val="both"/>
        <w:rPr>
          <w:strike/>
        </w:rPr>
      </w:pPr>
      <w:r w:rsidRPr="00075E6D">
        <w:rPr>
          <w:rFonts w:cs="Times New Roman"/>
          <w:strike/>
          <w:color w:val="000000"/>
        </w:rPr>
        <w:t xml:space="preserve">Zobowiązuje się </w:t>
      </w:r>
      <w:r w:rsidRPr="00075E6D">
        <w:rPr>
          <w:strike/>
        </w:rPr>
        <w:t>do wykorzystania zdobytych w trakcie Szkolenia kompetencji w ramach prowadzonych zajęć ze studentami przez co najmniej jeden semestr</w:t>
      </w:r>
      <w:r w:rsidR="006B0109" w:rsidRPr="00075E6D">
        <w:rPr>
          <w:strike/>
        </w:rPr>
        <w:t xml:space="preserve"> (zimowy/letni 20…/20….)</w:t>
      </w:r>
      <w:r w:rsidRPr="00075E6D">
        <w:rPr>
          <w:strike/>
        </w:rPr>
        <w:t>.</w:t>
      </w:r>
      <w:r w:rsidRPr="00075E6D">
        <w:rPr>
          <w:rStyle w:val="Odwoanieprzypisudolnego"/>
          <w:strike/>
        </w:rPr>
        <w:footnoteReference w:id="1"/>
      </w:r>
      <w:r w:rsidRPr="00075E6D">
        <w:rPr>
          <w:strike/>
        </w:rPr>
        <w:t xml:space="preserve"> </w:t>
      </w:r>
    </w:p>
    <w:p w14:paraId="11688D75" w14:textId="1F5CB3A8" w:rsidR="00E431E6" w:rsidRPr="00772977" w:rsidRDefault="00E431E6" w:rsidP="00772977">
      <w:pPr>
        <w:pStyle w:val="Akapitzlist"/>
        <w:numPr>
          <w:ilvl w:val="0"/>
          <w:numId w:val="1"/>
        </w:numPr>
        <w:jc w:val="both"/>
      </w:pPr>
      <w:r w:rsidRPr="00772977">
        <w:t xml:space="preserve">Deklaruję wolę udziału w projekcie </w:t>
      </w:r>
      <w:r w:rsidRPr="00772977">
        <w:rPr>
          <w:lang w:bidi="pl-PL"/>
        </w:rPr>
        <w:t>„</w:t>
      </w:r>
      <w:r w:rsidRPr="00772977">
        <w:t xml:space="preserve">Zintegrowany Program Rozwoju Akademii Górniczo-Hutniczej w Krakowie”,  nr </w:t>
      </w:r>
      <w:r w:rsidRPr="00772977">
        <w:rPr>
          <w:bCs/>
        </w:rPr>
        <w:t xml:space="preserve">POWR.03.05.00-00-Z307/17-00 i w przypadku przyznania Szkolenia zobowiązuje się do jego </w:t>
      </w:r>
      <w:r w:rsidR="00251C8C">
        <w:rPr>
          <w:bCs/>
        </w:rPr>
        <w:t>odbycia</w:t>
      </w:r>
      <w:r w:rsidRPr="00772977">
        <w:rPr>
          <w:bCs/>
        </w:rPr>
        <w:t xml:space="preserve">. </w:t>
      </w:r>
    </w:p>
    <w:p w14:paraId="73077FB1" w14:textId="77777777" w:rsidR="00E431E6" w:rsidRPr="00772977" w:rsidRDefault="00E431E6" w:rsidP="00E431E6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lang w:bidi="pl-PL"/>
        </w:rPr>
      </w:pPr>
    </w:p>
    <w:p w14:paraId="01BAA05E" w14:textId="77777777" w:rsidR="00E431E6" w:rsidRPr="00772977" w:rsidRDefault="00E431E6" w:rsidP="00E431E6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lang w:bidi="pl-PL"/>
        </w:rPr>
      </w:pPr>
      <w:r w:rsidRPr="00772977">
        <w:rPr>
          <w:lang w:bidi="pl-PL"/>
        </w:rPr>
        <w:t xml:space="preserve">…………………………. </w:t>
      </w:r>
      <w:r w:rsidRPr="00772977">
        <w:rPr>
          <w:lang w:bidi="pl-PL"/>
        </w:rPr>
        <w:tab/>
      </w:r>
      <w:r w:rsidRPr="00772977">
        <w:rPr>
          <w:lang w:bidi="pl-PL"/>
        </w:rPr>
        <w:tab/>
      </w:r>
      <w:r w:rsidRPr="00772977">
        <w:rPr>
          <w:lang w:bidi="pl-PL"/>
        </w:rPr>
        <w:tab/>
      </w:r>
      <w:r w:rsidRPr="00772977">
        <w:rPr>
          <w:lang w:bidi="pl-PL"/>
        </w:rPr>
        <w:tab/>
        <w:t>…………………………………………………….</w:t>
      </w:r>
    </w:p>
    <w:p w14:paraId="6FA6DB63" w14:textId="4E2E5086" w:rsidR="00E431E6" w:rsidRPr="00772977" w:rsidRDefault="00E431E6" w:rsidP="00E431E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 w:line="360" w:lineRule="auto"/>
        <w:ind w:firstLine="708"/>
        <w:jc w:val="both"/>
        <w:rPr>
          <w:lang w:bidi="pl-PL"/>
        </w:rPr>
      </w:pPr>
      <w:r w:rsidRPr="00772977">
        <w:rPr>
          <w:lang w:bidi="pl-PL"/>
        </w:rPr>
        <w:t xml:space="preserve">Data </w:t>
      </w:r>
      <w:r w:rsidRPr="00772977">
        <w:rPr>
          <w:lang w:bidi="pl-PL"/>
        </w:rPr>
        <w:tab/>
      </w:r>
      <w:r w:rsidRPr="00772977">
        <w:rPr>
          <w:lang w:bidi="pl-PL"/>
        </w:rPr>
        <w:tab/>
      </w:r>
      <w:r w:rsidRPr="00772977">
        <w:rPr>
          <w:lang w:bidi="pl-PL"/>
        </w:rPr>
        <w:tab/>
      </w:r>
      <w:r w:rsidRPr="00772977">
        <w:rPr>
          <w:lang w:bidi="pl-PL"/>
        </w:rPr>
        <w:tab/>
      </w:r>
      <w:r w:rsidRPr="00772977">
        <w:rPr>
          <w:lang w:bidi="pl-PL"/>
        </w:rPr>
        <w:tab/>
      </w:r>
      <w:r w:rsidRPr="00772977">
        <w:rPr>
          <w:lang w:bidi="pl-PL"/>
        </w:rPr>
        <w:tab/>
        <w:t>Czytelny podpis kandydata/ki</w:t>
      </w:r>
    </w:p>
    <w:p w14:paraId="61D4002A" w14:textId="1D174325" w:rsidR="0074679E" w:rsidRPr="00772977" w:rsidRDefault="0074679E" w:rsidP="00E431E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 w:line="360" w:lineRule="auto"/>
        <w:ind w:firstLine="708"/>
        <w:jc w:val="both"/>
        <w:rPr>
          <w:lang w:bidi="pl-PL"/>
        </w:rPr>
      </w:pPr>
    </w:p>
    <w:p w14:paraId="517AA03C" w14:textId="77777777" w:rsidR="0074679E" w:rsidRPr="00772977" w:rsidRDefault="0074679E" w:rsidP="0074679E">
      <w:pPr>
        <w:pStyle w:val="Akapitzlist"/>
      </w:pPr>
    </w:p>
    <w:p w14:paraId="2A5700A9" w14:textId="33DA1C40" w:rsidR="0074679E" w:rsidRPr="00304CF4" w:rsidRDefault="0074679E" w:rsidP="00D15D47">
      <w:pPr>
        <w:ind w:firstLine="360"/>
        <w:rPr>
          <w:sz w:val="24"/>
        </w:rPr>
      </w:pPr>
      <w:r w:rsidRPr="00304CF4">
        <w:rPr>
          <w:sz w:val="24"/>
        </w:rPr>
        <w:t>Potwierdzam zgodność obszaru Szkolenia z pełnionymi obowiązkami</w:t>
      </w:r>
      <w:r w:rsidRPr="00304CF4">
        <w:rPr>
          <w:rStyle w:val="Odwoanieprzypisudolnego"/>
          <w:sz w:val="24"/>
        </w:rPr>
        <w:footnoteReference w:id="2"/>
      </w:r>
      <w:r w:rsidRPr="00304CF4">
        <w:rPr>
          <w:sz w:val="24"/>
        </w:rPr>
        <w:t xml:space="preserve">: </w:t>
      </w:r>
      <w:r w:rsidRPr="00304CF4">
        <w:rPr>
          <w:sz w:val="24"/>
        </w:rPr>
        <w:tab/>
        <w:t>TAK / NIE.</w:t>
      </w:r>
    </w:p>
    <w:p w14:paraId="0A353BB0" w14:textId="77777777" w:rsidR="00304CF4" w:rsidRDefault="00304CF4" w:rsidP="0074679E">
      <w:pPr>
        <w:ind w:left="360" w:firstLine="348"/>
        <w:rPr>
          <w:sz w:val="24"/>
        </w:rPr>
      </w:pPr>
    </w:p>
    <w:p w14:paraId="66C11E65" w14:textId="409E0BBD" w:rsidR="0074679E" w:rsidRPr="00304CF4" w:rsidRDefault="0074679E" w:rsidP="0074679E">
      <w:pPr>
        <w:ind w:left="360" w:firstLine="348"/>
        <w:rPr>
          <w:sz w:val="24"/>
        </w:rPr>
      </w:pPr>
      <w:r w:rsidRPr="00304CF4">
        <w:rPr>
          <w:sz w:val="24"/>
        </w:rPr>
        <w:t>Podpis bezpośredniego przełożonego: ………………………………………………………………..</w:t>
      </w:r>
    </w:p>
    <w:p w14:paraId="6364FE3F" w14:textId="1B18A20E" w:rsidR="00E431E6" w:rsidRPr="00772977" w:rsidRDefault="00E431E6" w:rsidP="00E431E6">
      <w:pPr>
        <w:widowControl w:val="0"/>
        <w:autoSpaceDE w:val="0"/>
        <w:autoSpaceDN w:val="0"/>
        <w:adjustRightInd w:val="0"/>
        <w:spacing w:after="0" w:line="360" w:lineRule="auto"/>
        <w:ind w:left="-67"/>
        <w:jc w:val="both"/>
      </w:pPr>
    </w:p>
    <w:sectPr w:rsidR="00E431E6" w:rsidRPr="00772977" w:rsidSect="005D51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DFE25" w14:textId="77777777" w:rsidR="001F2060" w:rsidRDefault="001F2060" w:rsidP="00E431E6">
      <w:pPr>
        <w:spacing w:after="0" w:line="240" w:lineRule="auto"/>
      </w:pPr>
      <w:r>
        <w:separator/>
      </w:r>
    </w:p>
  </w:endnote>
  <w:endnote w:type="continuationSeparator" w:id="0">
    <w:p w14:paraId="4430D9FB" w14:textId="77777777" w:rsidR="001F2060" w:rsidRDefault="001F2060" w:rsidP="00E43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D69D1" w14:textId="77777777" w:rsidR="00524633" w:rsidRDefault="00524633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6491BE" w14:textId="77777777" w:rsidR="00524633" w:rsidRDefault="00524633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FAF89B" w14:textId="77777777" w:rsidR="00524633" w:rsidRDefault="0052463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51FEEF" w14:textId="77777777" w:rsidR="001F2060" w:rsidRDefault="001F2060" w:rsidP="00E431E6">
      <w:pPr>
        <w:spacing w:after="0" w:line="240" w:lineRule="auto"/>
      </w:pPr>
      <w:r>
        <w:separator/>
      </w:r>
    </w:p>
  </w:footnote>
  <w:footnote w:type="continuationSeparator" w:id="0">
    <w:p w14:paraId="0BB12784" w14:textId="77777777" w:rsidR="001F2060" w:rsidRDefault="001F2060" w:rsidP="00E431E6">
      <w:pPr>
        <w:spacing w:after="0" w:line="240" w:lineRule="auto"/>
      </w:pPr>
      <w:r>
        <w:continuationSeparator/>
      </w:r>
    </w:p>
  </w:footnote>
  <w:footnote w:id="1">
    <w:p w14:paraId="39D712D4" w14:textId="77777777" w:rsidR="00E431E6" w:rsidRPr="00F95091" w:rsidRDefault="00E431E6" w:rsidP="00E431E6">
      <w:pPr>
        <w:pStyle w:val="Tekstprzypisudolnego"/>
      </w:pPr>
      <w:r>
        <w:rPr>
          <w:rStyle w:val="Odwoanieprzypisudolnego"/>
        </w:rPr>
        <w:footnoteRef/>
      </w:r>
      <w:r>
        <w:t xml:space="preserve"> Dotyczy tylko szkoleń realizowanych w ramach Zadania 5. </w:t>
      </w:r>
    </w:p>
  </w:footnote>
  <w:footnote w:id="2">
    <w:p w14:paraId="19B80214" w14:textId="77777777" w:rsidR="0074679E" w:rsidRDefault="0074679E" w:rsidP="0074679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431E6">
        <w:t>Dotyczy tylko szkoleń realizowanych w ramach Zadania 6</w:t>
      </w:r>
      <w: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5A3A1" w14:textId="77777777" w:rsidR="00524633" w:rsidRDefault="00524633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EE78A" w14:textId="77777777" w:rsidR="00524633" w:rsidRDefault="00524633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CC7719" w14:textId="77777777" w:rsidR="00524633" w:rsidRDefault="00524633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305C79"/>
    <w:multiLevelType w:val="hybridMultilevel"/>
    <w:tmpl w:val="0C9AD01A"/>
    <w:lvl w:ilvl="0" w:tplc="57442D44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7QwMDIwMjY1MjRS0lEKTi0uzszPAykwqgUA/a3TVCwAAAA="/>
  </w:docVars>
  <w:rsids>
    <w:rsidRoot w:val="00E431E6"/>
    <w:rsid w:val="00075E6D"/>
    <w:rsid w:val="000C1F34"/>
    <w:rsid w:val="000C73EB"/>
    <w:rsid w:val="00100A2A"/>
    <w:rsid w:val="00154D20"/>
    <w:rsid w:val="00165AD0"/>
    <w:rsid w:val="001E6E25"/>
    <w:rsid w:val="001F2060"/>
    <w:rsid w:val="00212DC4"/>
    <w:rsid w:val="00251C8C"/>
    <w:rsid w:val="002A55F4"/>
    <w:rsid w:val="00304CF4"/>
    <w:rsid w:val="003818FB"/>
    <w:rsid w:val="003D7A08"/>
    <w:rsid w:val="003E5BB3"/>
    <w:rsid w:val="003F7D42"/>
    <w:rsid w:val="00405532"/>
    <w:rsid w:val="00405F1D"/>
    <w:rsid w:val="00434D10"/>
    <w:rsid w:val="00467ED7"/>
    <w:rsid w:val="00494CAC"/>
    <w:rsid w:val="00506D69"/>
    <w:rsid w:val="00524633"/>
    <w:rsid w:val="005D5131"/>
    <w:rsid w:val="006B0109"/>
    <w:rsid w:val="006D4F07"/>
    <w:rsid w:val="00736692"/>
    <w:rsid w:val="0074679E"/>
    <w:rsid w:val="00772977"/>
    <w:rsid w:val="007750DA"/>
    <w:rsid w:val="00794568"/>
    <w:rsid w:val="008C142D"/>
    <w:rsid w:val="009D65A5"/>
    <w:rsid w:val="00A015D9"/>
    <w:rsid w:val="00C4380B"/>
    <w:rsid w:val="00C715ED"/>
    <w:rsid w:val="00C75F91"/>
    <w:rsid w:val="00CF515D"/>
    <w:rsid w:val="00D06644"/>
    <w:rsid w:val="00D15D47"/>
    <w:rsid w:val="00DA021A"/>
    <w:rsid w:val="00DC7564"/>
    <w:rsid w:val="00DE0C7F"/>
    <w:rsid w:val="00E431E6"/>
    <w:rsid w:val="00E95F13"/>
    <w:rsid w:val="00F42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4F03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31E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1E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1E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1E6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431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431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431E6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31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31E6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431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431E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246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24633"/>
  </w:style>
  <w:style w:type="paragraph" w:styleId="Stopka">
    <w:name w:val="footer"/>
    <w:basedOn w:val="Normalny"/>
    <w:link w:val="StopkaZnak"/>
    <w:uiPriority w:val="99"/>
    <w:unhideWhenUsed/>
    <w:rsid w:val="005246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246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30T07:09:00Z</dcterms:created>
  <dcterms:modified xsi:type="dcterms:W3CDTF">2019-10-10T08:48:00Z</dcterms:modified>
</cp:coreProperties>
</file>